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4231D" w:rsidRDefault="0004231D" w:rsidP="0004231D">
      <w:pPr>
        <w:spacing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0" w:name="отчет-по-лабораторной-работе-4"/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овский Авиационный Институт</w:t>
      </w:r>
    </w:p>
    <w:p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(Национальный Исследовательский Университет)</w:t>
      </w:r>
    </w:p>
    <w:p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Институт №8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“Компьютерные науки 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и приклад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”</w:t>
      </w:r>
    </w:p>
    <w:p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Кафедра №806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“В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ычислительн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я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математик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а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и программировани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е”</w:t>
      </w:r>
    </w:p>
    <w:p w:rsidR="0004231D" w:rsidRDefault="0004231D" w:rsidP="0004231D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04231D" w:rsidRDefault="0004231D" w:rsidP="0004231D">
      <w:pPr>
        <w:spacing w:before="280" w:after="240" w:line="254" w:lineRule="auto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Лабораторная работа №</w:t>
      </w:r>
      <w:r w:rsidR="00872B84" w:rsidRPr="00EE00AA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>4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по курсу</w:t>
      </w:r>
    </w:p>
    <w:p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«Операционные системы»</w:t>
      </w:r>
    </w:p>
    <w:p w:rsidR="0004231D" w:rsidRDefault="0004231D" w:rsidP="0004231D">
      <w:pPr>
        <w:spacing w:before="280" w:after="159" w:line="254" w:lineRule="auto"/>
        <w:jc w:val="center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04231D" w:rsidRDefault="0004231D" w:rsidP="0004231D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Тема работы</w:t>
      </w:r>
    </w:p>
    <w:p w:rsidR="0004231D" w:rsidRDefault="0004231D" w:rsidP="0004231D">
      <w:pPr>
        <w:spacing w:before="280" w:after="0"/>
        <w:jc w:val="center"/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“</w:t>
      </w:r>
      <w:r w:rsidR="00872B84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Динамические библиотеки</w:t>
      </w:r>
      <w:r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  <w:lang w:val="ru-RU"/>
        </w:rPr>
        <w:t>”</w:t>
      </w:r>
    </w:p>
    <w:p w:rsidR="0004231D" w:rsidRDefault="0004231D" w:rsidP="0004231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04231D" w:rsidRDefault="0004231D" w:rsidP="0004231D">
      <w:pPr>
        <w:spacing w:before="280" w:after="0"/>
        <w:ind w:left="5664" w:firstLine="708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04231D" w:rsidRDefault="0004231D" w:rsidP="0004231D">
      <w:pPr>
        <w:spacing w:before="280" w:after="0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04231D" w:rsidRDefault="0004231D" w:rsidP="0004231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Студент: 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Мазепа Илья Алексеевич</w:t>
      </w:r>
    </w:p>
    <w:p w:rsidR="0004231D" w:rsidRDefault="0004231D" w:rsidP="0004231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Группа: М8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О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09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Б-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3</w:t>
      </w:r>
    </w:p>
    <w:p w:rsidR="0004231D" w:rsidRDefault="0004231D" w:rsidP="0004231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Преподаватель: Миронов Евгений Сергеевич </w:t>
      </w:r>
    </w:p>
    <w:p w:rsidR="0004231D" w:rsidRDefault="0004231D" w:rsidP="0004231D">
      <w:pPr>
        <w:spacing w:before="280" w:after="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Оценка: ________ </w:t>
      </w:r>
    </w:p>
    <w:p w:rsidR="0004231D" w:rsidRPr="0004231D" w:rsidRDefault="0004231D" w:rsidP="0004231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Дата</w:t>
      </w:r>
      <w:r w:rsidRPr="0004231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 ________</w:t>
      </w:r>
    </w:p>
    <w:p w:rsidR="0004231D" w:rsidRDefault="0004231D" w:rsidP="0004231D">
      <w:pPr>
        <w:spacing w:before="280" w:after="240"/>
        <w:jc w:val="right"/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Подпись</w:t>
      </w:r>
      <w:r w:rsidRPr="0004231D"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:</w:t>
      </w: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 xml:space="preserve"> ________</w:t>
      </w:r>
    </w:p>
    <w:p w:rsidR="0004231D" w:rsidRDefault="0004231D" w:rsidP="0004231D">
      <w:pPr>
        <w:spacing w:before="280" w:after="0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</w:p>
    <w:p w:rsidR="0004231D" w:rsidRDefault="0004231D" w:rsidP="0004231D">
      <w:pPr>
        <w:spacing w:before="280" w:after="0"/>
        <w:jc w:val="center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>
        <w:rPr>
          <w:rFonts w:ascii="Times New Roman" w:eastAsia="Times New Roman" w:hAnsi="Times New Roman" w:cs="Times New Roman"/>
          <w:color w:val="000000" w:themeColor="text1"/>
          <w:sz w:val="28"/>
          <w:szCs w:val="28"/>
          <w:lang w:val="ru-RU"/>
        </w:rPr>
        <w:t>Москва, 202</w:t>
      </w:r>
      <w:r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4</w:t>
      </w:r>
    </w:p>
    <w:p w:rsidR="0004231D" w:rsidRPr="0004231D" w:rsidRDefault="0004231D">
      <w:pPr>
        <w:pStyle w:val="1"/>
        <w:rPr>
          <w:lang w:val="ru-RU"/>
        </w:rPr>
      </w:pPr>
    </w:p>
    <w:bookmarkEnd w:id="0"/>
    <w:p w:rsidR="00961F42" w:rsidRPr="0004231D" w:rsidRDefault="0004231D" w:rsidP="0004231D">
      <w:pPr>
        <w:pStyle w:val="Compact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b/>
          <w:color w:val="000000" w:themeColor="text1"/>
          <w:sz w:val="28"/>
          <w:szCs w:val="28"/>
        </w:rPr>
        <w:t>GitHub</w:t>
      </w:r>
      <w:r w:rsidRPr="0004231D">
        <w:rPr>
          <w:rFonts w:ascii="Times New Roman" w:hAnsi="Times New Roman" w:cs="Times New Roman"/>
          <w:b/>
          <w:color w:val="000000" w:themeColor="text1"/>
          <w:sz w:val="28"/>
          <w:szCs w:val="28"/>
          <w:lang w:val="ru-RU"/>
        </w:rPr>
        <w:t xml:space="preserve"> репозиторий: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 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https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://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github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.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com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Tyhyqo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/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mai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_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oc</w:t>
      </w:r>
      <w:proofErr w:type="spellEnd"/>
    </w:p>
    <w:p w:rsidR="00961F42" w:rsidRPr="00872B84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" w:name="тема"/>
      <w:r w:rsidRPr="00872B84">
        <w:rPr>
          <w:rFonts w:ascii="Times New Roman" w:hAnsi="Times New Roman" w:cs="Times New Roman"/>
          <w:color w:val="000000" w:themeColor="text1"/>
          <w:lang w:val="ru-RU"/>
        </w:rPr>
        <w:t>Тема</w:t>
      </w:r>
      <w:bookmarkEnd w:id="1"/>
    </w:p>
    <w:p w:rsidR="00961F42" w:rsidRPr="00872B84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872B84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намические библиотеки</w:t>
      </w:r>
    </w:p>
    <w:p w:rsidR="00961F42" w:rsidRPr="00872B84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" w:name="цель-работы"/>
      <w:r w:rsidRPr="00872B84">
        <w:rPr>
          <w:rFonts w:ascii="Times New Roman" w:hAnsi="Times New Roman" w:cs="Times New Roman"/>
          <w:color w:val="000000" w:themeColor="text1"/>
          <w:lang w:val="ru-RU"/>
        </w:rPr>
        <w:t>Цель работы</w:t>
      </w:r>
      <w:bookmarkEnd w:id="2"/>
    </w:p>
    <w:p w:rsidR="00961F42" w:rsidRPr="0004231D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Целью является приобретение практических навыков в: - Создании динамических библиотек - Создании программ, которые используют функции динамических библиотек</w:t>
      </w:r>
    </w:p>
    <w:p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3" w:name="задание"/>
      <w:r w:rsidRPr="0004231D">
        <w:rPr>
          <w:rFonts w:ascii="Times New Roman" w:hAnsi="Times New Roman" w:cs="Times New Roman"/>
          <w:color w:val="000000" w:themeColor="text1"/>
          <w:lang w:val="ru-RU"/>
        </w:rPr>
        <w:t>Задание</w:t>
      </w:r>
      <w:bookmarkEnd w:id="3"/>
    </w:p>
    <w:p w:rsidR="00961F42" w:rsidRPr="0004231D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Требуется создать динамические библиотеки, которые реализуют заданный вариантом функционал. Далее использовать данные библиотеки двумя способами: 1. Во время компиляции (на этапе «линковки»/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linking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) 2. Во время исполнения программы. Библиотеки загружаются в память с помощью интерфейса ОС для работы с динамическими библиотеками</w:t>
      </w:r>
    </w:p>
    <w:p w:rsidR="00961F42" w:rsidRPr="0004231D" w:rsidRDefault="0004231D" w:rsidP="0004231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конечном итоге, в лабораторной работе необходимо получить следующие части: - Динамические библиотеки, реализующие контракты, которые заданы вариантом - Тестовая программа (программа №1), которая использует одну из библиотек, используя информацию, полученную на этапе компиляции - Тестовая программа (программа №2), которая загружает библиотеки, используя только их относительные пути и контракты</w:t>
      </w:r>
    </w:p>
    <w:p w:rsidR="00961F42" w:rsidRPr="0004231D" w:rsidRDefault="0004231D" w:rsidP="0004231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вести анализ двух типов использования библиотек.</w:t>
      </w:r>
    </w:p>
    <w:p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4" w:name="пользовательский-ввод"/>
      <w:r w:rsidRPr="0004231D">
        <w:rPr>
          <w:rFonts w:ascii="Times New Roman" w:hAnsi="Times New Roman" w:cs="Times New Roman"/>
          <w:color w:val="000000" w:themeColor="text1"/>
          <w:lang w:val="ru-RU"/>
        </w:rPr>
        <w:t>Пользовательский ввод</w:t>
      </w:r>
      <w:bookmarkEnd w:id="4"/>
    </w:p>
    <w:p w:rsidR="00961F42" w:rsidRPr="0004231D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Пользовательский ввод для обеих программ должен быть организован следующим образом: 1. Если пользователь вводит команду «0», то программа переключает одну реализацию контрактов на другую (необходимо только для программы №2). Можно реализовать лабораторную работу без данной функции, но максимальная оценка в этом случае будет «хорошо» 2. «1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…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N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», где после «1» идут аргументы для первой функции, предусмотренной 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lastRenderedPageBreak/>
        <w:t xml:space="preserve">контрактами. После ввода команды происходит вызов первой функции, и на экране появляется результат её выполнения 3. «2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1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 xml:space="preserve">2 … </w:t>
      </w:r>
      <w:proofErr w:type="spellStart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argM</w:t>
      </w:r>
      <w:proofErr w:type="spellEnd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», где после «2» идут аргументы для второй функции, предусмотренной контрактами. После ввода команды происходит вызов второй функции, и на экране появляется результат её выполнения</w:t>
      </w:r>
    </w:p>
    <w:p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5" w:name="контракты-и-реализации-функций"/>
      <w:r w:rsidRPr="0004231D">
        <w:rPr>
          <w:rFonts w:ascii="Times New Roman" w:hAnsi="Times New Roman" w:cs="Times New Roman"/>
          <w:color w:val="000000" w:themeColor="text1"/>
          <w:lang w:val="ru-RU"/>
        </w:rPr>
        <w:t>Контракты и реализации функций</w:t>
      </w:r>
      <w:bookmarkEnd w:id="5"/>
    </w:p>
    <w:p w:rsidR="00961F42" w:rsidRPr="0004231D" w:rsidRDefault="0004231D" w:rsidP="0004231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6" w:name="вариант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ариант:</w:t>
      </w:r>
      <w:bookmarkEnd w:id="6"/>
    </w:p>
    <w:tbl>
      <w:tblPr>
        <w:tblStyle w:val="Table"/>
        <w:tblW w:w="5000" w:type="pct"/>
        <w:tblLook w:val="07E0" w:firstRow="1" w:lastRow="1" w:firstColumn="1" w:lastColumn="1" w:noHBand="1" w:noVBand="1"/>
      </w:tblPr>
      <w:tblGrid>
        <w:gridCol w:w="1326"/>
        <w:gridCol w:w="2522"/>
        <w:gridCol w:w="2185"/>
        <w:gridCol w:w="1858"/>
        <w:gridCol w:w="2014"/>
      </w:tblGrid>
      <w:tr w:rsidR="0004231D" w:rsidRPr="0004231D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Функция</w:t>
            </w:r>
            <w:proofErr w:type="spell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 №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Описание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Сигнатура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ализация 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еализация 2</w:t>
            </w:r>
          </w:p>
        </w:tc>
      </w:tr>
      <w:tr w:rsidR="0004231D" w:rsidRPr="0004231D">
        <w:tc>
          <w:tcPr>
            <w:tcW w:w="0" w:type="auto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1</w:t>
            </w:r>
          </w:p>
        </w:tc>
        <w:tc>
          <w:tcPr>
            <w:tcW w:w="0" w:type="auto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ассчет</w:t>
            </w:r>
            <w:proofErr w:type="spellEnd"/>
            <w:r w:rsidR="00EE00AA" w:rsidRPr="00EE00A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производной</w:t>
            </w:r>
            <w:r w:rsidR="00EE00AA" w:rsidRPr="00EE00AA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функции 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cos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(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x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) в точке 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с приращением </w:t>
            </w: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taX</w:t>
            </w:r>
            <w:proofErr w:type="spellEnd"/>
          </w:p>
        </w:tc>
        <w:tc>
          <w:tcPr>
            <w:tcW w:w="0" w:type="auto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proofErr w:type="gram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rivative(</w:t>
            </w:r>
            <w:proofErr w:type="gram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loat A, float </w:t>
            </w: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deltaX</w:t>
            </w:r>
            <w:proofErr w:type="spell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)</w:t>
            </w:r>
          </w:p>
        </w:tc>
        <w:tc>
          <w:tcPr>
            <w:tcW w:w="0" w:type="auto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’(x) = (</w:t>
            </w:r>
            <w:proofErr w:type="gram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(</w:t>
            </w:r>
            <w:proofErr w:type="gram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 + deltaX) – f(A)) / deltaX</w:t>
            </w:r>
          </w:p>
        </w:tc>
        <w:tc>
          <w:tcPr>
            <w:tcW w:w="0" w:type="auto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’(x) = (</w:t>
            </w:r>
            <w:proofErr w:type="gram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f(</w:t>
            </w:r>
            <w:proofErr w:type="gram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A + deltaX) – f(A - deltaX)) / (2 * deltaX)</w:t>
            </w:r>
          </w:p>
        </w:tc>
      </w:tr>
      <w:tr w:rsidR="0004231D" w:rsidRPr="0004231D">
        <w:tc>
          <w:tcPr>
            <w:tcW w:w="0" w:type="auto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2</w:t>
            </w:r>
          </w:p>
        </w:tc>
        <w:tc>
          <w:tcPr>
            <w:tcW w:w="0" w:type="auto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</w:pPr>
            <w:proofErr w:type="spell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Рассчет</w:t>
            </w:r>
            <w:proofErr w:type="spell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 xml:space="preserve"> значения числа Пи при заданной длине ряда (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K</w:t>
            </w: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  <w:lang w:val="ru-RU"/>
              </w:rPr>
              <w:t>)</w:t>
            </w:r>
          </w:p>
        </w:tc>
        <w:tc>
          <w:tcPr>
            <w:tcW w:w="0" w:type="auto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 xml:space="preserve">float </w:t>
            </w:r>
            <w:proofErr w:type="gramStart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Pi(</w:t>
            </w:r>
            <w:proofErr w:type="gramEnd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int K)</w:t>
            </w:r>
          </w:p>
        </w:tc>
        <w:tc>
          <w:tcPr>
            <w:tcW w:w="0" w:type="auto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Ряд Лейбница</w:t>
            </w:r>
          </w:p>
        </w:tc>
        <w:tc>
          <w:tcPr>
            <w:tcW w:w="0" w:type="auto"/>
          </w:tcPr>
          <w:p w:rsidR="00961F42" w:rsidRPr="0004231D" w:rsidRDefault="0004231D" w:rsidP="00EE00AA">
            <w:pPr>
              <w:pStyle w:val="Compact"/>
              <w:spacing w:before="0" w:after="0" w:line="360" w:lineRule="auto"/>
              <w:jc w:val="both"/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</w:pPr>
            <w:bookmarkStart w:id="7" w:name="_GoBack"/>
            <w:bookmarkEnd w:id="7"/>
            <w:r w:rsidRPr="0004231D">
              <w:rPr>
                <w:rFonts w:ascii="Times New Roman" w:hAnsi="Times New Roman" w:cs="Times New Roman"/>
                <w:color w:val="000000" w:themeColor="text1"/>
                <w:sz w:val="28"/>
                <w:szCs w:val="28"/>
              </w:rPr>
              <w:t>Формула Валлиса</w:t>
            </w:r>
          </w:p>
        </w:tc>
      </w:tr>
    </w:tbl>
    <w:p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8" w:name="реализация"/>
      <w:r w:rsidRPr="0004231D">
        <w:rPr>
          <w:rFonts w:ascii="Times New Roman" w:hAnsi="Times New Roman" w:cs="Times New Roman"/>
          <w:color w:val="000000" w:themeColor="text1"/>
          <w:lang w:val="ru-RU"/>
        </w:rPr>
        <w:t>Реализация</w:t>
      </w:r>
      <w:bookmarkEnd w:id="8"/>
    </w:p>
    <w:p w:rsidR="00961F42" w:rsidRPr="0004231D" w:rsidRDefault="0004231D" w:rsidP="0004231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9" w:name="динамические-библиотеки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Динамические библиотеки</w:t>
      </w:r>
      <w:bookmarkEnd w:id="9"/>
    </w:p>
    <w:p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0" w:name="section"/>
      <w:bookmarkEnd w:id="10"/>
    </w:p>
    <w:p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Derivative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1.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c</w:t>
      </w:r>
    </w:p>
    <w:p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math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Derivative(</w:t>
      </w:r>
      <w:proofErr w:type="gramEnd"/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A,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ltaX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sf(A + deltaX) - cosf(A)) / deltaX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1" w:name="section-1"/>
      <w:bookmarkEnd w:id="11"/>
    </w:p>
    <w:p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Derivative2.c</w:t>
      </w:r>
    </w:p>
    <w:p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math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Derivative(</w:t>
      </w:r>
      <w:proofErr w:type="gramEnd"/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A,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ltaX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sf(A + deltaX) - cosf(A - deltaX)) / (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deltaX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2" w:name="section-2"/>
      <w:bookmarkEnd w:id="12"/>
    </w:p>
    <w:p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Pi1.c</w:t>
      </w:r>
    </w:p>
    <w:p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Pi(</w:t>
      </w:r>
      <w:proofErr w:type="gramEnd"/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K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 =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0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i =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 i &lt; K; i++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pi += (i %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==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?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proofErr w:type="gramStart"/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:</w:t>
      </w:r>
      <w:proofErr w:type="gramEnd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-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/ (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 +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 *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4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3" w:name="section-3"/>
      <w:bookmarkEnd w:id="13"/>
    </w:p>
    <w:p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Pi2.c</w:t>
      </w:r>
    </w:p>
    <w:p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proofErr w:type="gramStart"/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Pi(</w:t>
      </w:r>
      <w:proofErr w:type="gramEnd"/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K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 =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fo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i =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 i &lt;= K; i++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pi *= ((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2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) / (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2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 -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) * ((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2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) / (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2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* i + </w:t>
      </w:r>
      <w:r w:rsidRPr="0004231D">
        <w:rPr>
          <w:rStyle w:val="FloatTok"/>
          <w:rFonts w:ascii="Times New Roman" w:hAnsi="Times New Roman" w:cs="Times New Roman"/>
          <w:color w:val="000000" w:themeColor="text1"/>
          <w:sz w:val="28"/>
          <w:szCs w:val="28"/>
        </w:rPr>
        <w:t>1.0</w:t>
      </w:r>
      <w:r w:rsidRPr="0004231D">
        <w:rPr>
          <w:rStyle w:val="BuiltInTok"/>
          <w:rFonts w:ascii="Times New Roman" w:hAnsi="Times New Roman" w:cs="Times New Roman"/>
          <w:color w:val="000000" w:themeColor="text1"/>
          <w:sz w:val="28"/>
          <w:szCs w:val="28"/>
        </w:rPr>
        <w:t>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 *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2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:rsidR="00961F42" w:rsidRPr="0004231D" w:rsidRDefault="0004231D" w:rsidP="0004231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4" w:name="тестовые-программы"/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Тестовые программы</w:t>
      </w:r>
      <w:bookmarkEnd w:id="14"/>
    </w:p>
    <w:p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5" w:name="section-4"/>
      <w:bookmarkEnd w:id="15"/>
    </w:p>
    <w:p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Program1.c</w:t>
      </w:r>
    </w:p>
    <w:p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stdio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exte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rivative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exte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main(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cha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ommand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Введите команду: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whil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 %c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command) != EOF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mmand == </w:t>
      </w:r>
      <w:r w:rsidRPr="0004231D">
        <w:rPr>
          <w:rStyle w:val="CharTok"/>
          <w:rFonts w:ascii="Times New Roman" w:hAnsi="Times New Roman" w:cs="Times New Roman"/>
          <w:color w:val="000000" w:themeColor="text1"/>
          <w:sz w:val="28"/>
          <w:szCs w:val="28"/>
        </w:rPr>
        <w:t>'1'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A, deltaX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%f %f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A, &amp;deltaX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Результат: %f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Derivative(A, deltaX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els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mmand == </w:t>
      </w:r>
      <w:r w:rsidRPr="0004231D">
        <w:rPr>
          <w:rStyle w:val="CharTok"/>
          <w:rFonts w:ascii="Times New Roman" w:hAnsi="Times New Roman" w:cs="Times New Roman"/>
          <w:color w:val="000000" w:themeColor="text1"/>
          <w:sz w:val="28"/>
          <w:szCs w:val="28"/>
        </w:rPr>
        <w:t>'2'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K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%d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K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Результат: %f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Pi(K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els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Неизвестная команда.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:rsidR="00961F42" w:rsidRPr="0004231D" w:rsidRDefault="00961F42">
      <w:pPr>
        <w:pStyle w:val="4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6" w:name="section-5"/>
      <w:bookmarkEnd w:id="16"/>
    </w:p>
    <w:p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Program2.c</w:t>
      </w:r>
    </w:p>
    <w:p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stdio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PreprocessorTok"/>
          <w:rFonts w:ascii="Times New Roman" w:hAnsi="Times New Roman" w:cs="Times New Roman"/>
          <w:color w:val="000000" w:themeColor="text1"/>
          <w:sz w:val="28"/>
          <w:szCs w:val="28"/>
        </w:rPr>
        <w:t xml:space="preserve">#include </w:t>
      </w:r>
      <w:r w:rsidRPr="0004231D">
        <w:rPr>
          <w:rStyle w:val="ImportTok"/>
          <w:rFonts w:ascii="Times New Roman" w:hAnsi="Times New Roman" w:cs="Times New Roman"/>
          <w:color w:val="000000" w:themeColor="text1"/>
          <w:sz w:val="28"/>
          <w:szCs w:val="28"/>
        </w:rPr>
        <w:t>&lt;dlfcn.h&gt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main(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cha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command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Введите команду: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whil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 %c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command) != EOF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mmand == </w:t>
      </w:r>
      <w:r w:rsidRPr="0004231D">
        <w:rPr>
          <w:rStyle w:val="CharTok"/>
          <w:rFonts w:ascii="Times New Roman" w:hAnsi="Times New Roman" w:cs="Times New Roman"/>
          <w:color w:val="000000" w:themeColor="text1"/>
          <w:sz w:val="28"/>
          <w:szCs w:val="28"/>
        </w:rPr>
        <w:t>'1'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A, deltaX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%f %f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A, &amp;deltaX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voi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* handle = dlopen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./libDerivative1.so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RTLD_LAZY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!handle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fprintf(stderr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Ошибка загрузки библиотеки: %s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dlerror(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*Derivative)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,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) = dlsym(handle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Derivative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cha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* error = dlerror(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error != NULL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fprintf(stderr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Ошибка загрузки функции: %s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error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dlclose(handle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 xml:space="preserve">    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Результат: %f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Derivative(A, deltaX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dlclose(handle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els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command == </w:t>
      </w:r>
      <w:r w:rsidRPr="0004231D">
        <w:rPr>
          <w:rStyle w:val="CharTok"/>
          <w:rFonts w:ascii="Times New Roman" w:hAnsi="Times New Roman" w:cs="Times New Roman"/>
          <w:color w:val="000000" w:themeColor="text1"/>
          <w:sz w:val="28"/>
          <w:szCs w:val="28"/>
        </w:rPr>
        <w:t>'2'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K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scan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%d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&amp;K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voi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* handle = dlopen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./libPi1.so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RTLD_LAZY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!handle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fprintf(stderr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Ошибка загрузки библиотеки: %s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dlerror(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floa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*Pi)(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in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) = dlsym(handle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Pi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DataTypeTok"/>
          <w:rFonts w:ascii="Times New Roman" w:hAnsi="Times New Roman" w:cs="Times New Roman"/>
          <w:color w:val="000000" w:themeColor="text1"/>
          <w:sz w:val="28"/>
          <w:szCs w:val="28"/>
        </w:rPr>
        <w:t>char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* error = dlerror(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if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(error != NULL)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fprintf(stderr,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Ошибка загрузки функции: %s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error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dlclose(handle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1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Результат: %f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, Pi(K)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dlclose(handle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els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{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    printf(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Неизвестная команда.</w:t>
      </w:r>
      <w:r w:rsidRPr="0004231D">
        <w:rPr>
          <w:rStyle w:val="SpecialCharTok"/>
          <w:rFonts w:ascii="Times New Roman" w:hAnsi="Times New Roman" w:cs="Times New Roman"/>
          <w:color w:val="000000" w:themeColor="text1"/>
          <w:sz w:val="28"/>
          <w:szCs w:val="28"/>
        </w:rPr>
        <w:t>\n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}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   </w:t>
      </w:r>
      <w:r w:rsidRPr="0004231D">
        <w:rPr>
          <w:rStyle w:val="ControlFlowTok"/>
          <w:rFonts w:ascii="Times New Roman" w:hAnsi="Times New Roman" w:cs="Times New Roman"/>
          <w:color w:val="000000" w:themeColor="text1"/>
          <w:sz w:val="28"/>
          <w:szCs w:val="28"/>
        </w:rPr>
        <w:t>retur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0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;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}</w:t>
      </w:r>
    </w:p>
    <w:p w:rsidR="00961F42" w:rsidRPr="0004231D" w:rsidRDefault="00961F42">
      <w:pPr>
        <w:pStyle w:val="3"/>
        <w:rPr>
          <w:rFonts w:ascii="Times New Roman" w:hAnsi="Times New Roman" w:cs="Times New Roman"/>
          <w:color w:val="000000" w:themeColor="text1"/>
          <w:sz w:val="28"/>
          <w:szCs w:val="28"/>
        </w:rPr>
      </w:pPr>
      <w:bookmarkStart w:id="17" w:name="section-6"/>
      <w:bookmarkEnd w:id="17"/>
    </w:p>
    <w:p w:rsidR="00961F42" w:rsidRPr="0004231D" w:rsidRDefault="0004231D">
      <w:pPr>
        <w:pStyle w:val="FirstParagraph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t>CMakeLists.txt</w:t>
      </w:r>
    </w:p>
    <w:p w:rsidR="00961F42" w:rsidRPr="0004231D" w:rsidRDefault="0004231D">
      <w:pPr>
        <w:pStyle w:val="SourceCode"/>
        <w:rPr>
          <w:rFonts w:ascii="Times New Roman" w:hAnsi="Times New Roman" w:cs="Times New Roman"/>
          <w:color w:val="000000" w:themeColor="text1"/>
          <w:sz w:val="28"/>
          <w:szCs w:val="28"/>
        </w:rPr>
      </w:pP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cmake_minimum_requi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VERSION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3.0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projec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Lab4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se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CMAKE_C_STANDAR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11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set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CMAKE_C_FLAG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>"</w:t>
      </w:r>
      <w:r w:rsidRPr="0004231D">
        <w:rPr>
          <w:rStyle w:val="DecValTok"/>
          <w:rFonts w:ascii="Times New Roman" w:hAnsi="Times New Roman" w:cs="Times New Roman"/>
          <w:color w:val="000000" w:themeColor="text1"/>
          <w:sz w:val="28"/>
          <w:szCs w:val="28"/>
        </w:rPr>
        <w:t>${CMAKE_C_FLAGS}</w:t>
      </w:r>
      <w:r w:rsidRPr="0004231D">
        <w:rPr>
          <w:rStyle w:val="StringTok"/>
          <w:rFonts w:ascii="Times New Roman" w:hAnsi="Times New Roman" w:cs="Times New Roman"/>
          <w:color w:val="000000" w:themeColor="text1"/>
          <w:sz w:val="28"/>
          <w:szCs w:val="28"/>
        </w:rPr>
        <w:t xml:space="preserve"> -fPIC"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</w:rPr>
        <w:t># Создание динамических библиотек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library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(Derivative1 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rivative1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target_link_librarie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Derivative1 m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lastRenderedPageBreak/>
        <w:t>add_library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(Derivative2 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Derivative2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target_link_librarie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Derivative2 m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library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(Pi1 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1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library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(Pi2 </w:t>
      </w:r>
      <w:r w:rsidRPr="0004231D">
        <w:rPr>
          <w:rStyle w:val="OtherTok"/>
          <w:rFonts w:ascii="Times New Roman" w:hAnsi="Times New Roman" w:cs="Times New Roman"/>
          <w:color w:val="000000" w:themeColor="text1"/>
          <w:sz w:val="28"/>
          <w:szCs w:val="28"/>
        </w:rPr>
        <w:t>SHARED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 xml:space="preserve"> Pi2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</w:rPr>
        <w:t># Тестовая программа №1 (линковка на этапе компиляции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executabl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Program1 Program1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target_link_librarie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Program1 Derivative1 Pi1 m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CommentTok"/>
          <w:rFonts w:ascii="Times New Roman" w:hAnsi="Times New Roman" w:cs="Times New Roman"/>
          <w:color w:val="000000" w:themeColor="text1"/>
          <w:sz w:val="28"/>
          <w:szCs w:val="28"/>
        </w:rPr>
        <w:t># Тестовая программа №2 (динамическая загрузка библиотек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add_executable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Program2 Program2.c)</w:t>
      </w:r>
      <w:r w:rsidRPr="0004231D">
        <w:rPr>
          <w:rFonts w:ascii="Times New Roman" w:hAnsi="Times New Roman" w:cs="Times New Roman"/>
          <w:color w:val="000000" w:themeColor="text1"/>
          <w:sz w:val="28"/>
          <w:szCs w:val="28"/>
        </w:rPr>
        <w:br/>
      </w:r>
      <w:r w:rsidRPr="0004231D">
        <w:rPr>
          <w:rStyle w:val="KeywordTok"/>
          <w:rFonts w:ascii="Times New Roman" w:hAnsi="Times New Roman" w:cs="Times New Roman"/>
          <w:color w:val="000000" w:themeColor="text1"/>
          <w:sz w:val="28"/>
          <w:szCs w:val="28"/>
        </w:rPr>
        <w:t>target_link_libraries</w:t>
      </w:r>
      <w:r w:rsidRPr="0004231D">
        <w:rPr>
          <w:rStyle w:val="NormalTok"/>
          <w:rFonts w:ascii="Times New Roman" w:hAnsi="Times New Roman" w:cs="Times New Roman"/>
          <w:color w:val="000000" w:themeColor="text1"/>
          <w:sz w:val="28"/>
          <w:szCs w:val="28"/>
        </w:rPr>
        <w:t>(Program2 dl)</w:t>
      </w:r>
    </w:p>
    <w:p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18" w:name="анализ"/>
      <w:r w:rsidRPr="0004231D">
        <w:rPr>
          <w:rFonts w:ascii="Times New Roman" w:hAnsi="Times New Roman" w:cs="Times New Roman"/>
          <w:color w:val="000000" w:themeColor="text1"/>
          <w:lang w:val="ru-RU"/>
        </w:rPr>
        <w:t>Анализ</w:t>
      </w:r>
      <w:bookmarkEnd w:id="18"/>
    </w:p>
    <w:p w:rsidR="00961F42" w:rsidRPr="0004231D" w:rsidRDefault="0004231D" w:rsidP="0004231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19" w:name="программа-1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№1</w:t>
      </w:r>
      <w:bookmarkEnd w:id="19"/>
    </w:p>
    <w:p w:rsidR="00961F42" w:rsidRPr="0004231D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№1 использует динамические библиотеки, которые подключаются на этапе компиляции. Это позволяет компилятору и линковщику проверить наличие всех необходимых функций и их сигнатур. Преимущества такого подхода: - Простота использования - Высокая производительность, так как все символы разрешаются на этапе компиляции</w:t>
      </w:r>
    </w:p>
    <w:p w:rsidR="00961F42" w:rsidRPr="0004231D" w:rsidRDefault="0004231D" w:rsidP="0004231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достатки: - Невозможность смены реализации функций без перекомпиляции программы</w:t>
      </w:r>
    </w:p>
    <w:p w:rsidR="00961F42" w:rsidRPr="0004231D" w:rsidRDefault="0004231D" w:rsidP="0004231D">
      <w:pPr>
        <w:pStyle w:val="3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bookmarkStart w:id="20" w:name="программа-2"/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№2</w:t>
      </w:r>
      <w:bookmarkEnd w:id="20"/>
    </w:p>
    <w:p w:rsidR="00961F42" w:rsidRPr="0004231D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Программа №2 загружает динамические библиотеки во время исполнения с помощью интерфейса ОС для работы с динамическими библиотеками. Преимущества такого подхода: - Гибкость, возможность смены реализации функций без перекомпиляции программы - Возможность загрузки библиотек по требованию, что может уменьшить использование памяти</w:t>
      </w:r>
    </w:p>
    <w:p w:rsidR="00961F42" w:rsidRPr="0004231D" w:rsidRDefault="0004231D" w:rsidP="0004231D">
      <w:pPr>
        <w:pStyle w:val="a0"/>
        <w:spacing w:before="0" w:after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Недостатки: - Более сложная реализация - Потенциально более низкая производительность из-за необходимости разрешения символов во время исполнения</w:t>
      </w:r>
    </w:p>
    <w:p w:rsidR="00961F42" w:rsidRPr="0004231D" w:rsidRDefault="0004231D" w:rsidP="0004231D">
      <w:pPr>
        <w:pStyle w:val="2"/>
        <w:spacing w:before="0" w:line="360" w:lineRule="auto"/>
        <w:ind w:firstLine="709"/>
        <w:jc w:val="both"/>
        <w:rPr>
          <w:rFonts w:ascii="Times New Roman" w:hAnsi="Times New Roman" w:cs="Times New Roman"/>
          <w:color w:val="000000" w:themeColor="text1"/>
          <w:lang w:val="ru-RU"/>
        </w:rPr>
      </w:pPr>
      <w:bookmarkStart w:id="21" w:name="заключение"/>
      <w:r w:rsidRPr="0004231D">
        <w:rPr>
          <w:rFonts w:ascii="Times New Roman" w:hAnsi="Times New Roman" w:cs="Times New Roman"/>
          <w:color w:val="000000" w:themeColor="text1"/>
          <w:lang w:val="ru-RU"/>
        </w:rPr>
        <w:lastRenderedPageBreak/>
        <w:t>Заключение</w:t>
      </w:r>
      <w:bookmarkEnd w:id="21"/>
    </w:p>
    <w:p w:rsidR="00961F42" w:rsidRPr="0004231D" w:rsidRDefault="0004231D" w:rsidP="0004231D">
      <w:pPr>
        <w:pStyle w:val="FirstParagraph"/>
        <w:spacing w:before="0" w:after="0" w:line="360" w:lineRule="auto"/>
        <w:ind w:firstLine="709"/>
        <w:jc w:val="both"/>
        <w:rPr>
          <w:rFonts w:ascii="Times New Roman" w:hAnsi="Times New Roman" w:cs="Times New Roman"/>
          <w:sz w:val="28"/>
          <w:szCs w:val="28"/>
          <w:lang w:val="ru-RU"/>
        </w:rPr>
      </w:pPr>
      <w:r w:rsidRPr="0004231D">
        <w:rPr>
          <w:rFonts w:ascii="Times New Roman" w:hAnsi="Times New Roman" w:cs="Times New Roman"/>
          <w:color w:val="000000" w:themeColor="text1"/>
          <w:sz w:val="28"/>
          <w:szCs w:val="28"/>
          <w:lang w:val="ru-RU"/>
        </w:rPr>
        <w:t>В данной лабораторной работе были созданы динамические библиотеки, реализующие заданный функционал, и две тестовые программы, использующие эти библиотеки разными способами. Программа №1 использует библиотеки, подключенные на этапе компиляции, что обеспечивает простоту и высокую производительность. Программа №2 загружает библиотеки во время исполнения, что обеспечивает гибкость и возможность смены реализации функций без пере</w:t>
      </w:r>
      <w:r w:rsidRPr="0004231D">
        <w:rPr>
          <w:rFonts w:ascii="Times New Roman" w:hAnsi="Times New Roman" w:cs="Times New Roman"/>
          <w:sz w:val="28"/>
          <w:szCs w:val="28"/>
          <w:lang w:val="ru-RU"/>
        </w:rPr>
        <w:t>компиляции программы.</w:t>
      </w:r>
    </w:p>
    <w:sectPr w:rsidR="00961F42" w:rsidRPr="0004231D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E53605" w:rsidRDefault="0004231D">
      <w:pPr>
        <w:spacing w:after="0"/>
      </w:pPr>
      <w:r>
        <w:separator/>
      </w:r>
    </w:p>
  </w:endnote>
  <w:endnote w:type="continuationSeparator" w:id="0">
    <w:p w:rsidR="00E53605" w:rsidRDefault="0004231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961F42" w:rsidRDefault="0004231D">
      <w:r>
        <w:separator/>
      </w:r>
    </w:p>
  </w:footnote>
  <w:footnote w:type="continuationSeparator" w:id="0">
    <w:p w:rsidR="00961F42" w:rsidRDefault="000423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3658517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01021A1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4231D"/>
    <w:rsid w:val="004E29B3"/>
    <w:rsid w:val="00590D07"/>
    <w:rsid w:val="00784D58"/>
    <w:rsid w:val="00872B84"/>
    <w:rsid w:val="008D6863"/>
    <w:rsid w:val="00961F42"/>
    <w:rsid w:val="00B86B75"/>
    <w:rsid w:val="00BC48D5"/>
    <w:rsid w:val="00C36279"/>
    <w:rsid w:val="00E315A3"/>
    <w:rsid w:val="00E53605"/>
    <w:rsid w:val="00EE00A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98ECB27"/>
  <w15:docId w15:val="{231CBF94-70D2-4F0E-8429-45C23A60159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5763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8</Pages>
  <Words>1128</Words>
  <Characters>6431</Characters>
  <Application>Microsoft Office Word</Application>
  <DocSecurity>0</DocSecurity>
  <Lines>53</Lines>
  <Paragraphs>15</Paragraphs>
  <ScaleCrop>false</ScaleCrop>
  <Company/>
  <LinksUpToDate>false</LinksUpToDate>
  <CharactersWithSpaces>75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Ilya</cp:lastModifiedBy>
  <cp:revision>4</cp:revision>
  <dcterms:created xsi:type="dcterms:W3CDTF">2024-12-27T23:30:00Z</dcterms:created>
  <dcterms:modified xsi:type="dcterms:W3CDTF">2024-12-28T00:05:00Z</dcterms:modified>
</cp:coreProperties>
</file>